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240CD" w14:textId="3027130C" w:rsidR="00AC1E86" w:rsidRPr="0015478A" w:rsidRDefault="00761236">
      <w:pPr>
        <w:spacing w:after="71"/>
        <w:rPr>
          <w:sz w:val="24"/>
          <w:szCs w:val="24"/>
          <w:lang w:val="tr-TR"/>
        </w:rPr>
      </w:pPr>
      <w:r w:rsidRPr="0015478A">
        <w:rPr>
          <w:noProof/>
          <w:sz w:val="24"/>
          <w:szCs w:val="24"/>
          <w:lang w:val="tr-TR"/>
        </w:rPr>
        <w:drawing>
          <wp:anchor distT="0" distB="0" distL="114300" distR="114300" simplePos="0" relativeHeight="251658240" behindDoc="0" locked="0" layoutInCell="1" allowOverlap="1" wp14:anchorId="163FFF90" wp14:editId="77A40AA9">
            <wp:simplePos x="0" y="0"/>
            <wp:positionH relativeFrom="column">
              <wp:posOffset>4688205</wp:posOffset>
            </wp:positionH>
            <wp:positionV relativeFrom="paragraph">
              <wp:posOffset>-394335</wp:posOffset>
            </wp:positionV>
            <wp:extent cx="2185481" cy="702978"/>
            <wp:effectExtent l="0" t="0" r="5715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142" b="35693"/>
                    <a:stretch/>
                  </pic:blipFill>
                  <pic:spPr bwMode="auto">
                    <a:xfrm>
                      <a:off x="0" y="0"/>
                      <a:ext cx="2185481" cy="702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5414" w:rsidRPr="0015478A">
        <w:rPr>
          <w:b/>
          <w:color w:val="365F91"/>
          <w:sz w:val="36"/>
          <w:szCs w:val="24"/>
          <w:lang w:val="tr-TR"/>
        </w:rPr>
        <w:t>202</w:t>
      </w:r>
      <w:r w:rsidR="001A13E7" w:rsidRPr="0015478A">
        <w:rPr>
          <w:b/>
          <w:color w:val="365F91"/>
          <w:sz w:val="36"/>
          <w:szCs w:val="24"/>
          <w:lang w:val="tr-TR"/>
        </w:rPr>
        <w:t>6</w:t>
      </w:r>
      <w:r w:rsidR="003F5414" w:rsidRPr="0015478A">
        <w:rPr>
          <w:b/>
          <w:color w:val="365F91"/>
          <w:sz w:val="36"/>
          <w:szCs w:val="24"/>
          <w:lang w:val="tr-TR"/>
        </w:rPr>
        <w:t xml:space="preserve"> YAD UYGULAMA ÖDÜLÜ BAŞVURU FORMU </w:t>
      </w:r>
    </w:p>
    <w:p w14:paraId="04ECE7AC" w14:textId="44793D6B" w:rsidR="00AC1E86" w:rsidRPr="00143847" w:rsidRDefault="003F5414">
      <w:pPr>
        <w:spacing w:after="0"/>
        <w:rPr>
          <w:i/>
          <w:color w:val="A6A6A6"/>
          <w:sz w:val="24"/>
          <w:lang w:val="tr-TR"/>
        </w:rPr>
      </w:pPr>
      <w:r w:rsidRPr="00143847">
        <w:rPr>
          <w:i/>
          <w:color w:val="A6A6A6"/>
          <w:sz w:val="24"/>
          <w:lang w:val="tr-TR"/>
        </w:rPr>
        <w:t xml:space="preserve"> </w:t>
      </w: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E219EA" w:rsidRPr="00143847" w14:paraId="1FD3D2BD" w14:textId="77777777" w:rsidTr="002A2D17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017FD325" w14:textId="28FDEAD7" w:rsidR="00E219EA" w:rsidRPr="00143847" w:rsidRDefault="00E219EA" w:rsidP="002A2D17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t xml:space="preserve"> PROJE ADI</w:t>
            </w:r>
          </w:p>
        </w:tc>
      </w:tr>
      <w:tr w:rsidR="00E219EA" w:rsidRPr="00143847" w14:paraId="1EDDB8E1" w14:textId="77777777" w:rsidTr="00761236">
        <w:trPr>
          <w:trHeight w:val="1136"/>
        </w:trPr>
        <w:tc>
          <w:tcPr>
            <w:tcW w:w="10792" w:type="dxa"/>
            <w:shd w:val="clear" w:color="auto" w:fill="auto"/>
          </w:tcPr>
          <w:p w14:paraId="1C485B27" w14:textId="313BD1D3" w:rsidR="00E219EA" w:rsidRPr="00143847" w:rsidRDefault="00E219EA" w:rsidP="002A2D17">
            <w:pPr>
              <w:rPr>
                <w:lang w:val="tr-TR"/>
              </w:rPr>
            </w:pPr>
          </w:p>
        </w:tc>
      </w:tr>
    </w:tbl>
    <w:p w14:paraId="7E7AB7D3" w14:textId="1819732E" w:rsidR="00E219EA" w:rsidRPr="00143847" w:rsidRDefault="00E219EA">
      <w:pPr>
        <w:spacing w:after="0"/>
        <w:rPr>
          <w:i/>
          <w:color w:val="A6A6A6"/>
          <w:sz w:val="24"/>
          <w:lang w:val="tr-TR"/>
        </w:rPr>
      </w:pP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E219EA" w:rsidRPr="00143847" w14:paraId="10A4B143" w14:textId="77777777" w:rsidTr="00E219EA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342410C3" w14:textId="7ED0F3D0" w:rsidR="00E219EA" w:rsidRPr="00143847" w:rsidRDefault="00E219EA" w:rsidP="00E219EA">
            <w:pPr>
              <w:rPr>
                <w:b/>
                <w:color w:val="2F537E"/>
                <w:sz w:val="26"/>
                <w:lang w:val="tr-TR"/>
              </w:rPr>
            </w:pPr>
            <w:r w:rsidRPr="00143847">
              <w:rPr>
                <w:b/>
                <w:color w:val="244061"/>
                <w:sz w:val="26"/>
                <w:lang w:val="tr-TR"/>
              </w:rPr>
              <w:t>KURUM ADI</w:t>
            </w:r>
            <w:r w:rsidRPr="00143847">
              <w:rPr>
                <w:b/>
                <w:color w:val="2F537E"/>
                <w:sz w:val="26"/>
                <w:lang w:val="tr-TR"/>
              </w:rPr>
              <w:t xml:space="preserve"> </w:t>
            </w:r>
          </w:p>
        </w:tc>
      </w:tr>
      <w:tr w:rsidR="00E219EA" w:rsidRPr="00143847" w14:paraId="0A02BF65" w14:textId="77777777" w:rsidTr="00761236">
        <w:trPr>
          <w:trHeight w:val="1063"/>
        </w:trPr>
        <w:tc>
          <w:tcPr>
            <w:tcW w:w="10792" w:type="dxa"/>
          </w:tcPr>
          <w:p w14:paraId="3659149C" w14:textId="7F00B66D" w:rsidR="00E219EA" w:rsidRPr="00143847" w:rsidRDefault="00E219EA" w:rsidP="00E219EA">
            <w:pPr>
              <w:rPr>
                <w:lang w:val="tr-TR"/>
              </w:rPr>
            </w:pPr>
          </w:p>
        </w:tc>
      </w:tr>
    </w:tbl>
    <w:p w14:paraId="1B7E7E15" w14:textId="5A191265" w:rsidR="00AC1E86" w:rsidRPr="00143847" w:rsidRDefault="00AC1E86">
      <w:pPr>
        <w:spacing w:after="0"/>
        <w:ind w:left="108"/>
        <w:rPr>
          <w:color w:val="A6A6A6"/>
          <w:lang w:val="tr-TR"/>
        </w:rPr>
      </w:pPr>
    </w:p>
    <w:p w14:paraId="7C96F325" w14:textId="77777777" w:rsidR="00AC1E86" w:rsidRPr="00143847" w:rsidRDefault="003F5414">
      <w:pPr>
        <w:spacing w:after="83"/>
        <w:ind w:left="-29" w:right="-218"/>
        <w:rPr>
          <w:lang w:val="tr-TR"/>
        </w:rPr>
      </w:pPr>
      <w:r w:rsidRPr="00143847">
        <w:rPr>
          <w:noProof/>
          <w:lang w:val="tr-TR"/>
        </w:rPr>
        <mc:AlternateContent>
          <mc:Choice Requires="wpg">
            <w:drawing>
              <wp:inline distT="0" distB="0" distL="0" distR="0" wp14:anchorId="75E581A9" wp14:editId="00AC2D74">
                <wp:extent cx="6895846" cy="3048"/>
                <wp:effectExtent l="0" t="0" r="0" b="0"/>
                <wp:docPr id="10517" name="Group 105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5846" cy="3048"/>
                          <a:chOff x="0" y="0"/>
                          <a:chExt cx="6895846" cy="3048"/>
                        </a:xfrm>
                      </wpg:grpSpPr>
                      <wps:wsp>
                        <wps:cNvPr id="11461" name="Shape 11461"/>
                        <wps:cNvSpPr/>
                        <wps:spPr>
                          <a:xfrm>
                            <a:off x="0" y="0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517" style="width:542.98pt;height:0.23999pt;mso-position-horizontal-relative:char;mso-position-vertical-relative:line" coordsize="68958,30">
                <v:shape id="Shape 11462" style="position:absolute;width:68958;height:91;left:0;top:0;" coordsize="6895846,9144" path="m0,0l6895846,0l6895846,9144l0,9144l0,0">
                  <v:stroke weight="0pt" endcap="flat" joinstyle="miter" miterlimit="10" on="false" color="#000000" opacity="0"/>
                  <v:fill on="true" color="#7f7f7f"/>
                </v:shape>
              </v:group>
            </w:pict>
          </mc:Fallback>
        </mc:AlternateContent>
      </w:r>
    </w:p>
    <w:p w14:paraId="45FAD138" w14:textId="77777777" w:rsidR="00AC1E86" w:rsidRPr="00143847" w:rsidRDefault="003F5414">
      <w:pPr>
        <w:spacing w:after="142"/>
        <w:rPr>
          <w:lang w:val="tr-TR"/>
        </w:rPr>
      </w:pPr>
      <w:r w:rsidRPr="00143847">
        <w:rPr>
          <w:color w:val="243F60"/>
          <w:sz w:val="24"/>
          <w:lang w:val="tr-TR"/>
        </w:rPr>
        <w:t xml:space="preserve">Proje kurumunuzda ne zaman uygulanmıştır? </w:t>
      </w:r>
      <w:r w:rsidRPr="00143847">
        <w:rPr>
          <w:i/>
          <w:color w:val="BFBFBF"/>
          <w:sz w:val="20"/>
          <w:lang w:val="tr-TR"/>
        </w:rPr>
        <w:t>(Bir yıldan fazla sürmüşse, lütfen ilgili tüm yılları işaretleyiniz.)</w:t>
      </w:r>
      <w:r w:rsidRPr="00143847">
        <w:rPr>
          <w:color w:val="243F60"/>
          <w:sz w:val="24"/>
          <w:lang w:val="tr-TR"/>
        </w:rPr>
        <w:t xml:space="preserve"> </w:t>
      </w:r>
    </w:p>
    <w:p w14:paraId="2828E581" w14:textId="4902F492" w:rsidR="00AC1E86" w:rsidRPr="00143847" w:rsidRDefault="00761236" w:rsidP="00761236">
      <w:pPr>
        <w:spacing w:after="0"/>
        <w:rPr>
          <w:lang w:val="tr-TR"/>
        </w:rPr>
      </w:pPr>
      <w:r w:rsidRPr="00143847">
        <w:rPr>
          <w:rFonts w:ascii="Wingdings" w:eastAsia="Wingdings" w:hAnsi="Wingdings" w:cs="Wingdings"/>
          <w:lang w:val="tr-TR"/>
        </w:rPr>
        <w:t></w:t>
      </w:r>
      <w:r w:rsidRPr="00143847">
        <w:rPr>
          <w:lang w:val="tr-TR"/>
        </w:rPr>
        <w:t xml:space="preserve"> </w:t>
      </w:r>
      <w:r w:rsidR="003F5414" w:rsidRPr="00143847">
        <w:rPr>
          <w:lang w:val="tr-TR"/>
        </w:rPr>
        <w:t xml:space="preserve">2019 </w:t>
      </w:r>
      <w:r w:rsidR="003F5414" w:rsidRPr="00143847">
        <w:rPr>
          <w:lang w:val="tr-TR"/>
        </w:rPr>
        <w:tab/>
      </w:r>
      <w:r w:rsidR="003F5414" w:rsidRPr="00143847">
        <w:rPr>
          <w:rFonts w:ascii="Wingdings" w:eastAsia="Wingdings" w:hAnsi="Wingdings" w:cs="Wingdings"/>
          <w:lang w:val="tr-TR"/>
        </w:rPr>
        <w:t></w:t>
      </w:r>
      <w:r w:rsidR="003F5414" w:rsidRPr="00143847">
        <w:rPr>
          <w:lang w:val="tr-TR"/>
        </w:rPr>
        <w:t xml:space="preserve"> 2020 </w:t>
      </w:r>
      <w:r w:rsidR="003F5414" w:rsidRPr="00143847">
        <w:rPr>
          <w:lang w:val="tr-TR"/>
        </w:rPr>
        <w:tab/>
      </w:r>
      <w:r w:rsidR="003F5414" w:rsidRPr="00143847">
        <w:rPr>
          <w:rFonts w:ascii="Wingdings" w:eastAsia="Wingdings" w:hAnsi="Wingdings" w:cs="Wingdings"/>
          <w:lang w:val="tr-TR"/>
        </w:rPr>
        <w:t></w:t>
      </w:r>
      <w:r w:rsidR="003F5414" w:rsidRPr="00143847">
        <w:rPr>
          <w:lang w:val="tr-TR"/>
        </w:rPr>
        <w:t xml:space="preserve"> 2021</w:t>
      </w:r>
      <w:r w:rsidR="00066A0D" w:rsidRPr="00143847">
        <w:rPr>
          <w:lang w:val="tr-TR"/>
        </w:rPr>
        <w:tab/>
      </w:r>
      <w:r w:rsidR="00066A0D" w:rsidRPr="00143847">
        <w:rPr>
          <w:lang w:val="tr-TR"/>
        </w:rPr>
        <w:tab/>
      </w:r>
      <w:r w:rsidR="00066A0D" w:rsidRPr="00143847">
        <w:rPr>
          <w:rFonts w:ascii="Wingdings" w:eastAsia="Wingdings" w:hAnsi="Wingdings" w:cs="Wingdings"/>
          <w:lang w:val="tr-TR"/>
        </w:rPr>
        <w:t></w:t>
      </w:r>
      <w:r w:rsidRPr="00143847">
        <w:rPr>
          <w:lang w:val="tr-TR"/>
        </w:rPr>
        <w:t xml:space="preserve"> </w:t>
      </w:r>
      <w:r w:rsidR="003F5414" w:rsidRPr="00143847">
        <w:rPr>
          <w:lang w:val="tr-TR"/>
        </w:rPr>
        <w:t xml:space="preserve">2022 </w:t>
      </w:r>
      <w:r w:rsidR="00066A0D" w:rsidRPr="00143847">
        <w:rPr>
          <w:lang w:val="tr-TR"/>
        </w:rPr>
        <w:tab/>
      </w:r>
      <w:r w:rsidR="003F5414" w:rsidRPr="00143847">
        <w:rPr>
          <w:rFonts w:ascii="Wingdings" w:eastAsia="Wingdings" w:hAnsi="Wingdings" w:cs="Wingdings"/>
          <w:lang w:val="tr-TR"/>
        </w:rPr>
        <w:t></w:t>
      </w:r>
      <w:r w:rsidR="003F5414" w:rsidRPr="00143847">
        <w:rPr>
          <w:lang w:val="tr-TR"/>
        </w:rPr>
        <w:t xml:space="preserve"> 2023 </w:t>
      </w:r>
      <w:r w:rsidR="003F5414" w:rsidRPr="00143847">
        <w:rPr>
          <w:lang w:val="tr-TR"/>
        </w:rPr>
        <w:tab/>
      </w:r>
      <w:r w:rsidR="00066A0D" w:rsidRPr="00143847">
        <w:rPr>
          <w:rFonts w:ascii="Wingdings" w:eastAsia="Wingdings" w:hAnsi="Wingdings" w:cs="Wingdings"/>
          <w:lang w:val="tr-TR"/>
        </w:rPr>
        <w:t></w:t>
      </w:r>
      <w:r w:rsidR="003F5414" w:rsidRPr="00143847">
        <w:rPr>
          <w:lang w:val="tr-TR"/>
        </w:rPr>
        <w:t xml:space="preserve"> 2024 </w:t>
      </w:r>
    </w:p>
    <w:p w14:paraId="43F94CF8" w14:textId="6F6EB1E8" w:rsidR="00AC1E86" w:rsidRPr="00143847" w:rsidRDefault="00AC1E86">
      <w:pPr>
        <w:spacing w:after="70"/>
        <w:ind w:left="-29" w:right="-218"/>
        <w:rPr>
          <w:lang w:val="tr-TR"/>
        </w:rPr>
      </w:pPr>
    </w:p>
    <w:p w14:paraId="33FB453C" w14:textId="77777777" w:rsidR="00E219EA" w:rsidRPr="00143847" w:rsidRDefault="00E219EA" w:rsidP="00E219EA">
      <w:pPr>
        <w:pStyle w:val="Heading1"/>
        <w:rPr>
          <w:lang w:val="tr-TR"/>
        </w:rPr>
      </w:pPr>
      <w:r w:rsidRPr="00143847">
        <w:rPr>
          <w:lang w:val="tr-TR"/>
        </w:rPr>
        <w:t xml:space="preserve">Kurum Yetkilisi </w:t>
      </w:r>
    </w:p>
    <w:tbl>
      <w:tblPr>
        <w:tblStyle w:val="TableGrid"/>
        <w:tblW w:w="9455" w:type="dxa"/>
        <w:tblInd w:w="0" w:type="dxa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4412"/>
        <w:gridCol w:w="3696"/>
        <w:gridCol w:w="1347"/>
      </w:tblGrid>
      <w:tr w:rsidR="00E219EA" w:rsidRPr="00143847" w14:paraId="20BC3241" w14:textId="77777777" w:rsidTr="002A2D17">
        <w:trPr>
          <w:trHeight w:val="235"/>
        </w:trPr>
        <w:tc>
          <w:tcPr>
            <w:tcW w:w="441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99BD827" w14:textId="77777777" w:rsidR="00E219EA" w:rsidRPr="00143847" w:rsidRDefault="00E219EA" w:rsidP="002A2D17">
            <w:pPr>
              <w:rPr>
                <w:lang w:val="tr-TR"/>
              </w:rPr>
            </w:pPr>
          </w:p>
        </w:tc>
        <w:tc>
          <w:tcPr>
            <w:tcW w:w="3696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AC02356" w14:textId="77777777" w:rsidR="00E219EA" w:rsidRPr="00143847" w:rsidRDefault="00E219EA" w:rsidP="002A2D17">
            <w:pPr>
              <w:ind w:left="60"/>
              <w:rPr>
                <w:lang w:val="tr-TR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8188BE9" w14:textId="77777777" w:rsidR="00E219EA" w:rsidRPr="00143847" w:rsidRDefault="00E219EA" w:rsidP="002A2D17">
            <w:pPr>
              <w:ind w:left="60"/>
              <w:rPr>
                <w:lang w:val="tr-TR"/>
              </w:rPr>
            </w:pPr>
          </w:p>
        </w:tc>
      </w:tr>
      <w:tr w:rsidR="00E219EA" w:rsidRPr="00143847" w14:paraId="722FABEE" w14:textId="77777777" w:rsidTr="002A2D17">
        <w:trPr>
          <w:trHeight w:val="481"/>
        </w:trPr>
        <w:tc>
          <w:tcPr>
            <w:tcW w:w="4412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EE09B76" w14:textId="77777777" w:rsidR="00E219EA" w:rsidRPr="00143847" w:rsidRDefault="00E219EA" w:rsidP="002A2D17">
            <w:pPr>
              <w:rPr>
                <w:lang w:val="tr-TR"/>
              </w:rPr>
            </w:pPr>
            <w:r w:rsidRPr="00143847">
              <w:rPr>
                <w:lang w:val="tr-TR"/>
              </w:rPr>
              <w:t xml:space="preserve">Adı </w:t>
            </w:r>
          </w:p>
        </w:tc>
        <w:tc>
          <w:tcPr>
            <w:tcW w:w="3696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9B8F262" w14:textId="77777777" w:rsidR="00E219EA" w:rsidRPr="00143847" w:rsidRDefault="00E219EA" w:rsidP="002A2D17">
            <w:pPr>
              <w:ind w:left="60"/>
              <w:rPr>
                <w:lang w:val="tr-TR"/>
              </w:rPr>
            </w:pPr>
            <w:r w:rsidRPr="00143847">
              <w:rPr>
                <w:lang w:val="tr-TR"/>
              </w:rPr>
              <w:t xml:space="preserve">Soyadı </w:t>
            </w:r>
          </w:p>
        </w:tc>
        <w:tc>
          <w:tcPr>
            <w:tcW w:w="1347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7375E77" w14:textId="77777777" w:rsidR="00E219EA" w:rsidRPr="00143847" w:rsidRDefault="00E219EA" w:rsidP="002A2D17">
            <w:pPr>
              <w:ind w:left="60"/>
              <w:rPr>
                <w:lang w:val="tr-TR"/>
              </w:rPr>
            </w:pPr>
            <w:proofErr w:type="spellStart"/>
            <w:r w:rsidRPr="00143847">
              <w:rPr>
                <w:lang w:val="tr-TR"/>
              </w:rPr>
              <w:t>Ünvanı</w:t>
            </w:r>
            <w:proofErr w:type="spellEnd"/>
            <w:r w:rsidRPr="00143847">
              <w:rPr>
                <w:lang w:val="tr-TR"/>
              </w:rPr>
              <w:t xml:space="preserve"> </w:t>
            </w:r>
          </w:p>
        </w:tc>
      </w:tr>
      <w:tr w:rsidR="00E219EA" w:rsidRPr="00143847" w14:paraId="2AB40CB5" w14:textId="77777777" w:rsidTr="002A2D17">
        <w:trPr>
          <w:trHeight w:val="316"/>
        </w:trPr>
        <w:tc>
          <w:tcPr>
            <w:tcW w:w="441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9E3CC36" w14:textId="77777777" w:rsidR="00E219EA" w:rsidRPr="00143847" w:rsidRDefault="00E219EA" w:rsidP="002A2D17">
            <w:pPr>
              <w:rPr>
                <w:lang w:val="tr-TR"/>
              </w:rPr>
            </w:pPr>
          </w:p>
        </w:tc>
        <w:tc>
          <w:tcPr>
            <w:tcW w:w="3696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31E0C1C" w14:textId="77777777" w:rsidR="00E219EA" w:rsidRPr="00143847" w:rsidRDefault="00E219EA" w:rsidP="002A2D17">
            <w:pPr>
              <w:ind w:left="60"/>
              <w:rPr>
                <w:lang w:val="tr-TR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2C35581" w14:textId="77777777" w:rsidR="00E219EA" w:rsidRPr="00143847" w:rsidRDefault="00E219EA" w:rsidP="002A2D17">
            <w:pPr>
              <w:ind w:left="60"/>
              <w:rPr>
                <w:lang w:val="tr-TR"/>
              </w:rPr>
            </w:pPr>
          </w:p>
        </w:tc>
      </w:tr>
    </w:tbl>
    <w:p w14:paraId="5858433C" w14:textId="77777777" w:rsidR="00E219EA" w:rsidRPr="00143847" w:rsidRDefault="00E219EA" w:rsidP="00E219EA">
      <w:pPr>
        <w:tabs>
          <w:tab w:val="center" w:pos="4699"/>
          <w:tab w:val="center" w:pos="8673"/>
        </w:tabs>
        <w:spacing w:after="0"/>
        <w:ind w:left="-15"/>
        <w:rPr>
          <w:lang w:val="tr-TR"/>
        </w:rPr>
      </w:pPr>
      <w:r w:rsidRPr="00143847">
        <w:rPr>
          <w:lang w:val="tr-TR"/>
        </w:rPr>
        <w:t xml:space="preserve">Adres: </w:t>
      </w:r>
      <w:r w:rsidRPr="00143847">
        <w:rPr>
          <w:lang w:val="tr-TR"/>
        </w:rPr>
        <w:tab/>
        <w:t xml:space="preserve">Şehir </w:t>
      </w:r>
      <w:r w:rsidRPr="00143847">
        <w:rPr>
          <w:lang w:val="tr-TR"/>
        </w:rPr>
        <w:tab/>
        <w:t xml:space="preserve">Posta Kodu </w:t>
      </w:r>
    </w:p>
    <w:tbl>
      <w:tblPr>
        <w:tblStyle w:val="TableGrid"/>
        <w:tblW w:w="10860" w:type="dxa"/>
        <w:tblInd w:w="-29" w:type="dxa"/>
        <w:tblCellMar>
          <w:left w:w="29" w:type="dxa"/>
          <w:bottom w:w="10" w:type="dxa"/>
          <w:right w:w="115" w:type="dxa"/>
        </w:tblCellMar>
        <w:tblLook w:val="04A0" w:firstRow="1" w:lastRow="0" w:firstColumn="1" w:lastColumn="0" w:noHBand="0" w:noVBand="1"/>
      </w:tblPr>
      <w:tblGrid>
        <w:gridCol w:w="4442"/>
        <w:gridCol w:w="3696"/>
        <w:gridCol w:w="2722"/>
      </w:tblGrid>
      <w:tr w:rsidR="00E219EA" w:rsidRPr="00143847" w14:paraId="0170CAA6" w14:textId="77777777" w:rsidTr="00066A0D">
        <w:trPr>
          <w:trHeight w:val="235"/>
        </w:trPr>
        <w:tc>
          <w:tcPr>
            <w:tcW w:w="444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D183993" w14:textId="77777777" w:rsidR="00E219EA" w:rsidRPr="00143847" w:rsidRDefault="00E219EA" w:rsidP="002A2D17">
            <w:pPr>
              <w:rPr>
                <w:lang w:val="tr-TR"/>
              </w:rPr>
            </w:pPr>
          </w:p>
        </w:tc>
        <w:tc>
          <w:tcPr>
            <w:tcW w:w="3696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565A202" w14:textId="77777777" w:rsidR="00E219EA" w:rsidRPr="00143847" w:rsidRDefault="00E219EA" w:rsidP="002A2D17">
            <w:pPr>
              <w:ind w:left="31"/>
              <w:rPr>
                <w:lang w:val="tr-TR"/>
              </w:rPr>
            </w:pPr>
          </w:p>
        </w:tc>
        <w:tc>
          <w:tcPr>
            <w:tcW w:w="2722" w:type="dxa"/>
            <w:vMerge w:val="restart"/>
            <w:tcBorders>
              <w:top w:val="nil"/>
              <w:left w:val="nil"/>
              <w:bottom w:val="single" w:sz="6" w:space="0" w:color="244061"/>
              <w:right w:val="nil"/>
            </w:tcBorders>
          </w:tcPr>
          <w:p w14:paraId="1704E5E5" w14:textId="77777777" w:rsidR="00E219EA" w:rsidRPr="00143847" w:rsidRDefault="00E219EA" w:rsidP="002A2D17">
            <w:pPr>
              <w:spacing w:after="117"/>
              <w:ind w:left="31"/>
              <w:rPr>
                <w:lang w:val="tr-TR"/>
              </w:rPr>
            </w:pPr>
            <w:r w:rsidRPr="00143847">
              <w:rPr>
                <w:lang w:val="tr-TR"/>
              </w:rPr>
              <w:t xml:space="preserve"> </w:t>
            </w:r>
          </w:p>
          <w:p w14:paraId="31F43A64" w14:textId="77777777" w:rsidR="00E219EA" w:rsidRPr="00143847" w:rsidRDefault="00E219EA" w:rsidP="002A2D17">
            <w:pPr>
              <w:ind w:left="31"/>
              <w:rPr>
                <w:lang w:val="tr-TR"/>
              </w:rPr>
            </w:pPr>
            <w:r w:rsidRPr="00143847">
              <w:rPr>
                <w:lang w:val="tr-TR"/>
              </w:rPr>
              <w:t xml:space="preserve"> </w:t>
            </w:r>
          </w:p>
        </w:tc>
      </w:tr>
      <w:tr w:rsidR="00E219EA" w:rsidRPr="00143847" w14:paraId="2BF77BA2" w14:textId="77777777" w:rsidTr="00066A0D">
        <w:trPr>
          <w:trHeight w:val="410"/>
        </w:trPr>
        <w:tc>
          <w:tcPr>
            <w:tcW w:w="4442" w:type="dxa"/>
            <w:tcBorders>
              <w:top w:val="single" w:sz="8" w:space="0" w:color="000000"/>
              <w:left w:val="nil"/>
              <w:bottom w:val="single" w:sz="6" w:space="0" w:color="244061"/>
              <w:right w:val="single" w:sz="48" w:space="0" w:color="FFFFFF"/>
            </w:tcBorders>
            <w:vAlign w:val="bottom"/>
          </w:tcPr>
          <w:p w14:paraId="5F1AFE3F" w14:textId="77777777" w:rsidR="00E219EA" w:rsidRPr="00143847" w:rsidRDefault="00E219EA" w:rsidP="002A2D17">
            <w:pPr>
              <w:rPr>
                <w:lang w:val="tr-TR"/>
              </w:rPr>
            </w:pPr>
            <w:r w:rsidRPr="00143847">
              <w:rPr>
                <w:lang w:val="tr-TR"/>
              </w:rPr>
              <w:t xml:space="preserve">E-posta </w:t>
            </w:r>
          </w:p>
        </w:tc>
        <w:tc>
          <w:tcPr>
            <w:tcW w:w="3696" w:type="dxa"/>
            <w:tcBorders>
              <w:top w:val="single" w:sz="8" w:space="0" w:color="000000"/>
              <w:left w:val="single" w:sz="48" w:space="0" w:color="FFFFFF"/>
              <w:bottom w:val="single" w:sz="6" w:space="0" w:color="244061"/>
              <w:right w:val="single" w:sz="48" w:space="0" w:color="FFFFFF"/>
            </w:tcBorders>
            <w:vAlign w:val="bottom"/>
          </w:tcPr>
          <w:p w14:paraId="29989CB8" w14:textId="77777777" w:rsidR="00E219EA" w:rsidRPr="00143847" w:rsidRDefault="00E219EA" w:rsidP="002A2D17">
            <w:pPr>
              <w:ind w:left="31"/>
              <w:rPr>
                <w:lang w:val="tr-TR"/>
              </w:rPr>
            </w:pPr>
            <w:r w:rsidRPr="00143847">
              <w:rPr>
                <w:lang w:val="tr-TR"/>
              </w:rPr>
              <w:t xml:space="preserve">Telefon 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6" w:space="0" w:color="244061"/>
              <w:right w:val="nil"/>
            </w:tcBorders>
          </w:tcPr>
          <w:p w14:paraId="5EC0F803" w14:textId="77777777" w:rsidR="00E219EA" w:rsidRPr="00143847" w:rsidRDefault="00E219EA" w:rsidP="002A2D17">
            <w:pPr>
              <w:rPr>
                <w:lang w:val="tr-TR"/>
              </w:rPr>
            </w:pPr>
          </w:p>
        </w:tc>
      </w:tr>
    </w:tbl>
    <w:p w14:paraId="526CC8F4" w14:textId="0FD37372" w:rsidR="00E219EA" w:rsidRPr="00143847" w:rsidRDefault="00E219EA">
      <w:pPr>
        <w:rPr>
          <w:lang w:val="tr-TR"/>
        </w:rPr>
      </w:pPr>
      <w:r w:rsidRPr="00143847">
        <w:rPr>
          <w:lang w:val="tr-TR"/>
        </w:rPr>
        <w:br w:type="page"/>
      </w:r>
    </w:p>
    <w:p w14:paraId="3191112D" w14:textId="77777777" w:rsidR="00CE556C" w:rsidRPr="00143847" w:rsidRDefault="00CE556C">
      <w:pPr>
        <w:rPr>
          <w:lang w:val="tr-TR"/>
        </w:rPr>
        <w:sectPr w:rsidR="00CE556C" w:rsidRPr="00143847">
          <w:footerReference w:type="even" r:id="rId8"/>
          <w:footerReference w:type="default" r:id="rId9"/>
          <w:footerReference w:type="first" r:id="rId10"/>
          <w:pgSz w:w="12240" w:h="15840"/>
          <w:pgMar w:top="1445" w:right="907" w:bottom="1823" w:left="720" w:header="720" w:footer="719" w:gutter="0"/>
          <w:cols w:space="720"/>
        </w:sectPr>
      </w:pPr>
    </w:p>
    <w:p w14:paraId="17BEDD18" w14:textId="77777777" w:rsidR="00066A0D" w:rsidRPr="00143847" w:rsidRDefault="00066A0D">
      <w:pPr>
        <w:rPr>
          <w:b/>
          <w:bCs/>
          <w:lang w:val="tr-TR"/>
        </w:rPr>
      </w:pPr>
    </w:p>
    <w:p w14:paraId="3E009DFA" w14:textId="53D7C574" w:rsidR="00CE556C" w:rsidRPr="00143847" w:rsidRDefault="00CE556C">
      <w:pPr>
        <w:rPr>
          <w:b/>
          <w:bCs/>
          <w:lang w:val="tr-TR"/>
        </w:rPr>
      </w:pPr>
      <w:r w:rsidRPr="00143847">
        <w:rPr>
          <w:b/>
          <w:bCs/>
          <w:lang w:val="tr-TR"/>
        </w:rPr>
        <w:t>EKİP ÜYELERİ</w:t>
      </w:r>
    </w:p>
    <w:tbl>
      <w:tblPr>
        <w:tblStyle w:val="TableGrid0"/>
        <w:tblW w:w="0" w:type="auto"/>
        <w:tblInd w:w="-714" w:type="dxa"/>
        <w:tblLook w:val="04A0" w:firstRow="1" w:lastRow="0" w:firstColumn="1" w:lastColumn="0" w:noHBand="0" w:noVBand="1"/>
      </w:tblPr>
      <w:tblGrid>
        <w:gridCol w:w="1570"/>
        <w:gridCol w:w="1570"/>
        <w:gridCol w:w="2389"/>
        <w:gridCol w:w="1701"/>
        <w:gridCol w:w="2693"/>
        <w:gridCol w:w="3265"/>
      </w:tblGrid>
      <w:tr w:rsidR="00066A0D" w:rsidRPr="00143847" w14:paraId="5DD43200" w14:textId="77777777" w:rsidTr="00761236">
        <w:tc>
          <w:tcPr>
            <w:tcW w:w="1570" w:type="dxa"/>
            <w:shd w:val="clear" w:color="auto" w:fill="B4C6E7" w:themeFill="accent1" w:themeFillTint="66"/>
          </w:tcPr>
          <w:p w14:paraId="3EE005FD" w14:textId="7AFAC808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Adı</w:t>
            </w:r>
          </w:p>
        </w:tc>
        <w:tc>
          <w:tcPr>
            <w:tcW w:w="1570" w:type="dxa"/>
            <w:shd w:val="clear" w:color="auto" w:fill="B4C6E7" w:themeFill="accent1" w:themeFillTint="66"/>
          </w:tcPr>
          <w:p w14:paraId="33528743" w14:textId="71EA7846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Soyadı</w:t>
            </w:r>
          </w:p>
        </w:tc>
        <w:tc>
          <w:tcPr>
            <w:tcW w:w="2389" w:type="dxa"/>
            <w:shd w:val="clear" w:color="auto" w:fill="B4C6E7" w:themeFill="accent1" w:themeFillTint="66"/>
          </w:tcPr>
          <w:p w14:paraId="001BF2B4" w14:textId="7F30D963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Projedeki Görevi</w:t>
            </w:r>
          </w:p>
        </w:tc>
        <w:tc>
          <w:tcPr>
            <w:tcW w:w="1701" w:type="dxa"/>
            <w:shd w:val="clear" w:color="auto" w:fill="B4C6E7" w:themeFill="accent1" w:themeFillTint="66"/>
          </w:tcPr>
          <w:p w14:paraId="4B3AA34E" w14:textId="42CD866E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E-posta</w:t>
            </w:r>
          </w:p>
        </w:tc>
        <w:tc>
          <w:tcPr>
            <w:tcW w:w="2693" w:type="dxa"/>
            <w:shd w:val="clear" w:color="auto" w:fill="B4C6E7" w:themeFill="accent1" w:themeFillTint="66"/>
          </w:tcPr>
          <w:p w14:paraId="2397BEDB" w14:textId="0402735E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Öğrenim Durumu</w:t>
            </w:r>
          </w:p>
        </w:tc>
        <w:tc>
          <w:tcPr>
            <w:tcW w:w="3265" w:type="dxa"/>
            <w:shd w:val="clear" w:color="auto" w:fill="B4C6E7" w:themeFill="accent1" w:themeFillTint="66"/>
          </w:tcPr>
          <w:p w14:paraId="0F819F6B" w14:textId="0F069E17" w:rsidR="00066A0D" w:rsidRPr="00143847" w:rsidRDefault="00066A0D">
            <w:pPr>
              <w:rPr>
                <w:b/>
                <w:bCs/>
                <w:lang w:val="tr-TR"/>
              </w:rPr>
            </w:pPr>
            <w:r w:rsidRPr="00143847">
              <w:rPr>
                <w:b/>
                <w:bCs/>
                <w:lang w:val="tr-TR"/>
              </w:rPr>
              <w:t>Öğrenim Gördüğü Üniversiteler</w:t>
            </w:r>
          </w:p>
        </w:tc>
      </w:tr>
      <w:tr w:rsidR="00066A0D" w:rsidRPr="00143847" w14:paraId="47E5CAE9" w14:textId="77777777" w:rsidTr="00761236">
        <w:trPr>
          <w:trHeight w:val="1095"/>
        </w:trPr>
        <w:tc>
          <w:tcPr>
            <w:tcW w:w="1570" w:type="dxa"/>
          </w:tcPr>
          <w:p w14:paraId="308F2449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7E6FC8C7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21766657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5640EEBF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1413F8BF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5D3A6551" w14:textId="77777777" w:rsidR="00066A0D" w:rsidRPr="00143847" w:rsidRDefault="00066A0D">
            <w:pPr>
              <w:rPr>
                <w:lang w:val="tr-TR"/>
              </w:rPr>
            </w:pPr>
          </w:p>
        </w:tc>
      </w:tr>
      <w:tr w:rsidR="00066A0D" w:rsidRPr="00143847" w14:paraId="203C2835" w14:textId="77777777" w:rsidTr="00761236">
        <w:trPr>
          <w:trHeight w:val="1125"/>
        </w:trPr>
        <w:tc>
          <w:tcPr>
            <w:tcW w:w="1570" w:type="dxa"/>
          </w:tcPr>
          <w:p w14:paraId="55A636D1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6491D886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4A2C7C66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27AD283A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38ED0460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77CD9F67" w14:textId="77777777" w:rsidR="00066A0D" w:rsidRPr="00143847" w:rsidRDefault="00066A0D">
            <w:pPr>
              <w:rPr>
                <w:lang w:val="tr-TR"/>
              </w:rPr>
            </w:pPr>
          </w:p>
        </w:tc>
      </w:tr>
      <w:tr w:rsidR="00066A0D" w:rsidRPr="00143847" w14:paraId="0FDE666C" w14:textId="77777777" w:rsidTr="00761236">
        <w:trPr>
          <w:trHeight w:val="1396"/>
        </w:trPr>
        <w:tc>
          <w:tcPr>
            <w:tcW w:w="1570" w:type="dxa"/>
          </w:tcPr>
          <w:p w14:paraId="3EDF48C1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16F6E33E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18786DCF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5F195F16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6B61B45E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1E517123" w14:textId="77777777" w:rsidR="00066A0D" w:rsidRPr="00143847" w:rsidRDefault="00066A0D">
            <w:pPr>
              <w:rPr>
                <w:lang w:val="tr-TR"/>
              </w:rPr>
            </w:pPr>
          </w:p>
        </w:tc>
      </w:tr>
      <w:tr w:rsidR="00066A0D" w:rsidRPr="00143847" w14:paraId="2E98A8B1" w14:textId="77777777" w:rsidTr="00761236">
        <w:trPr>
          <w:trHeight w:val="1396"/>
        </w:trPr>
        <w:tc>
          <w:tcPr>
            <w:tcW w:w="1570" w:type="dxa"/>
          </w:tcPr>
          <w:p w14:paraId="7E1E317F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675DDFD4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1760AA40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727011BE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5065A494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666793A9" w14:textId="77777777" w:rsidR="00066A0D" w:rsidRPr="00143847" w:rsidRDefault="00066A0D">
            <w:pPr>
              <w:rPr>
                <w:lang w:val="tr-TR"/>
              </w:rPr>
            </w:pPr>
          </w:p>
        </w:tc>
      </w:tr>
      <w:tr w:rsidR="00066A0D" w:rsidRPr="00143847" w14:paraId="797CFC6D" w14:textId="77777777" w:rsidTr="00761236">
        <w:trPr>
          <w:trHeight w:val="1396"/>
        </w:trPr>
        <w:tc>
          <w:tcPr>
            <w:tcW w:w="1570" w:type="dxa"/>
          </w:tcPr>
          <w:p w14:paraId="318C502A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570" w:type="dxa"/>
          </w:tcPr>
          <w:p w14:paraId="6EEC2822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389" w:type="dxa"/>
          </w:tcPr>
          <w:p w14:paraId="74CC8820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1701" w:type="dxa"/>
          </w:tcPr>
          <w:p w14:paraId="658F237E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2693" w:type="dxa"/>
          </w:tcPr>
          <w:p w14:paraId="3F5179F5" w14:textId="77777777" w:rsidR="00066A0D" w:rsidRPr="00143847" w:rsidRDefault="00066A0D">
            <w:pPr>
              <w:rPr>
                <w:lang w:val="tr-TR"/>
              </w:rPr>
            </w:pPr>
          </w:p>
        </w:tc>
        <w:tc>
          <w:tcPr>
            <w:tcW w:w="3265" w:type="dxa"/>
          </w:tcPr>
          <w:p w14:paraId="33C07609" w14:textId="77777777" w:rsidR="00066A0D" w:rsidRPr="00143847" w:rsidRDefault="00066A0D">
            <w:pPr>
              <w:rPr>
                <w:lang w:val="tr-TR"/>
              </w:rPr>
            </w:pPr>
          </w:p>
        </w:tc>
      </w:tr>
    </w:tbl>
    <w:p w14:paraId="00BBDF5A" w14:textId="77777777" w:rsidR="00CE556C" w:rsidRPr="00143847" w:rsidRDefault="00CE556C">
      <w:pPr>
        <w:rPr>
          <w:lang w:val="tr-TR"/>
        </w:rPr>
      </w:pPr>
    </w:p>
    <w:p w14:paraId="62C4249A" w14:textId="2D6103AC" w:rsidR="00E219EA" w:rsidRPr="00143847" w:rsidRDefault="003F5414">
      <w:pPr>
        <w:spacing w:after="0"/>
        <w:rPr>
          <w:lang w:val="tr-TR"/>
        </w:rPr>
      </w:pPr>
      <w:r w:rsidRPr="00143847">
        <w:rPr>
          <w:lang w:val="tr-TR"/>
        </w:rPr>
        <w:t xml:space="preserve"> </w:t>
      </w:r>
    </w:p>
    <w:p w14:paraId="6EAD77A2" w14:textId="099DBD7F" w:rsidR="00CE556C" w:rsidRPr="00143847" w:rsidRDefault="00CE556C">
      <w:pPr>
        <w:rPr>
          <w:lang w:val="tr-TR"/>
        </w:rPr>
      </w:pPr>
    </w:p>
    <w:p w14:paraId="037B728E" w14:textId="31E654A7" w:rsidR="00CE556C" w:rsidRPr="00143847" w:rsidRDefault="00CE556C">
      <w:pPr>
        <w:rPr>
          <w:lang w:val="tr-TR"/>
        </w:rPr>
      </w:pPr>
    </w:p>
    <w:p w14:paraId="0E83C2C5" w14:textId="77777777" w:rsidR="00CE556C" w:rsidRPr="00143847" w:rsidRDefault="00CE556C">
      <w:pPr>
        <w:rPr>
          <w:lang w:val="tr-TR"/>
        </w:rPr>
        <w:sectPr w:rsidR="00CE556C" w:rsidRPr="00143847" w:rsidSect="00CE556C">
          <w:pgSz w:w="15840" w:h="12240" w:orient="landscape"/>
          <w:pgMar w:top="720" w:right="1445" w:bottom="907" w:left="1823" w:header="720" w:footer="719" w:gutter="0"/>
          <w:cols w:space="720"/>
          <w:docGrid w:linePitch="299"/>
        </w:sectPr>
      </w:pP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E219EA" w:rsidRPr="00143847" w14:paraId="46740A21" w14:textId="77777777" w:rsidTr="00E219EA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3BABBCBA" w14:textId="5D29994B" w:rsidR="00E219EA" w:rsidRPr="00143847" w:rsidRDefault="00E219EA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lastRenderedPageBreak/>
              <w:t xml:space="preserve">PROJEDE ELE ALINAN KONU </w:t>
            </w:r>
            <w:r w:rsidR="00143847" w:rsidRPr="00143847">
              <w:rPr>
                <w:b/>
                <w:color w:val="2F537E"/>
                <w:sz w:val="26"/>
                <w:lang w:val="tr-TR"/>
              </w:rPr>
              <w:t xml:space="preserve">VE KAPSAMI </w:t>
            </w:r>
            <w:r w:rsidR="00143847" w:rsidRPr="00143847">
              <w:rPr>
                <w:b/>
                <w:color w:val="2F537E"/>
                <w:sz w:val="18"/>
                <w:szCs w:val="14"/>
                <w:lang w:val="tr-TR"/>
              </w:rPr>
              <w:t>(Tablo boyutu içeriğe göre büyütülebilir)</w:t>
            </w:r>
          </w:p>
        </w:tc>
      </w:tr>
      <w:tr w:rsidR="00E219EA" w:rsidRPr="00143847" w14:paraId="246B0348" w14:textId="77777777" w:rsidTr="00143847">
        <w:trPr>
          <w:trHeight w:val="4938"/>
        </w:trPr>
        <w:tc>
          <w:tcPr>
            <w:tcW w:w="10792" w:type="dxa"/>
            <w:shd w:val="clear" w:color="auto" w:fill="auto"/>
          </w:tcPr>
          <w:p w14:paraId="72C1974A" w14:textId="77777777" w:rsidR="00E219EA" w:rsidRPr="00143847" w:rsidRDefault="00E219EA">
            <w:pPr>
              <w:rPr>
                <w:lang w:val="tr-TR"/>
              </w:rPr>
            </w:pPr>
          </w:p>
          <w:p w14:paraId="35B507BD" w14:textId="77777777" w:rsidR="00761236" w:rsidRPr="00143847" w:rsidRDefault="00761236">
            <w:pPr>
              <w:rPr>
                <w:lang w:val="tr-TR"/>
              </w:rPr>
            </w:pPr>
          </w:p>
          <w:p w14:paraId="20E48FEC" w14:textId="77777777" w:rsidR="00761236" w:rsidRPr="00143847" w:rsidRDefault="00761236">
            <w:pPr>
              <w:rPr>
                <w:lang w:val="tr-TR"/>
              </w:rPr>
            </w:pPr>
          </w:p>
          <w:p w14:paraId="7672927F" w14:textId="7CF6BE04" w:rsidR="00761236" w:rsidRPr="00143847" w:rsidRDefault="00761236">
            <w:pPr>
              <w:rPr>
                <w:lang w:val="tr-TR"/>
              </w:rPr>
            </w:pPr>
          </w:p>
        </w:tc>
      </w:tr>
    </w:tbl>
    <w:p w14:paraId="27775D5B" w14:textId="294526E1" w:rsidR="00E219EA" w:rsidRPr="00143847" w:rsidRDefault="00E219EA">
      <w:pPr>
        <w:spacing w:after="110" w:line="249" w:lineRule="auto"/>
        <w:ind w:left="103" w:hanging="10"/>
        <w:rPr>
          <w:lang w:val="tr-TR"/>
        </w:rPr>
      </w:pPr>
    </w:p>
    <w:tbl>
      <w:tblPr>
        <w:tblStyle w:val="TableGrid"/>
        <w:tblW w:w="1079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7"/>
      </w:tblGrid>
      <w:tr w:rsidR="00E219EA" w:rsidRPr="00143847" w14:paraId="524B9525" w14:textId="77777777" w:rsidTr="00E219EA">
        <w:trPr>
          <w:trHeight w:val="321"/>
        </w:trPr>
        <w:tc>
          <w:tcPr>
            <w:tcW w:w="10797" w:type="dxa"/>
            <w:shd w:val="clear" w:color="auto" w:fill="B4C6E7" w:themeFill="accent1" w:themeFillTint="66"/>
          </w:tcPr>
          <w:p w14:paraId="308DFDBA" w14:textId="50250BDE" w:rsidR="00E219EA" w:rsidRPr="00143847" w:rsidRDefault="001615E6" w:rsidP="002A2D17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t>PROJENİN</w:t>
            </w:r>
            <w:r w:rsidR="00E219EA" w:rsidRPr="00143847">
              <w:rPr>
                <w:b/>
                <w:color w:val="2F537E"/>
                <w:sz w:val="26"/>
                <w:lang w:val="tr-TR"/>
              </w:rPr>
              <w:t xml:space="preserve"> KURUM İÇİN ÖNEMİ</w:t>
            </w:r>
            <w:r w:rsidR="00143847" w:rsidRPr="00143847">
              <w:rPr>
                <w:b/>
                <w:color w:val="2F537E"/>
                <w:sz w:val="26"/>
                <w:lang w:val="tr-TR"/>
              </w:rPr>
              <w:t xml:space="preserve"> </w:t>
            </w:r>
            <w:r w:rsidR="00143847" w:rsidRPr="00143847">
              <w:rPr>
                <w:b/>
                <w:color w:val="2F537E"/>
                <w:sz w:val="18"/>
                <w:szCs w:val="14"/>
                <w:lang w:val="tr-TR"/>
              </w:rPr>
              <w:t>(Tablo boyutu içeriğe göre büyütülebilir)</w:t>
            </w:r>
          </w:p>
        </w:tc>
      </w:tr>
      <w:tr w:rsidR="00E219EA" w:rsidRPr="00143847" w14:paraId="44C65FAB" w14:textId="77777777" w:rsidTr="00143847">
        <w:trPr>
          <w:trHeight w:val="6238"/>
        </w:trPr>
        <w:tc>
          <w:tcPr>
            <w:tcW w:w="10797" w:type="dxa"/>
            <w:shd w:val="clear" w:color="auto" w:fill="auto"/>
          </w:tcPr>
          <w:p w14:paraId="2099EA5C" w14:textId="77777777" w:rsidR="00E219EA" w:rsidRPr="00143847" w:rsidRDefault="00E219EA" w:rsidP="002A2D17">
            <w:pPr>
              <w:rPr>
                <w:lang w:val="tr-TR"/>
              </w:rPr>
            </w:pPr>
          </w:p>
          <w:p w14:paraId="3588AFEE" w14:textId="77777777" w:rsidR="00761236" w:rsidRPr="00143847" w:rsidRDefault="00761236" w:rsidP="002A2D17">
            <w:pPr>
              <w:rPr>
                <w:lang w:val="tr-TR"/>
              </w:rPr>
            </w:pPr>
          </w:p>
          <w:p w14:paraId="31C9372A" w14:textId="77777777" w:rsidR="00761236" w:rsidRPr="00143847" w:rsidRDefault="00761236" w:rsidP="002A2D17">
            <w:pPr>
              <w:rPr>
                <w:lang w:val="tr-TR"/>
              </w:rPr>
            </w:pPr>
          </w:p>
          <w:p w14:paraId="38A59EB5" w14:textId="57D21700" w:rsidR="00761236" w:rsidRPr="00143847" w:rsidRDefault="00761236" w:rsidP="002A2D17">
            <w:pPr>
              <w:rPr>
                <w:lang w:val="tr-TR"/>
              </w:rPr>
            </w:pPr>
          </w:p>
        </w:tc>
      </w:tr>
    </w:tbl>
    <w:p w14:paraId="2F79402D" w14:textId="4A5996B4" w:rsidR="00143847" w:rsidRPr="00143847" w:rsidRDefault="00143847">
      <w:pPr>
        <w:rPr>
          <w:lang w:val="tr-TR"/>
        </w:rPr>
      </w:pP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E219EA" w:rsidRPr="00143847" w14:paraId="5D3EA6F5" w14:textId="77777777" w:rsidTr="002A2D17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20544DF0" w14:textId="50242396" w:rsidR="00E219EA" w:rsidRPr="00143847" w:rsidRDefault="00E219EA" w:rsidP="002A2D17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t>KULLANILAN YA/EM YÖNTEMLERİ</w:t>
            </w:r>
            <w:r w:rsidR="00143847" w:rsidRPr="00143847">
              <w:rPr>
                <w:b/>
                <w:color w:val="2F537E"/>
                <w:sz w:val="26"/>
                <w:lang w:val="tr-TR"/>
              </w:rPr>
              <w:t xml:space="preserve"> </w:t>
            </w:r>
            <w:r w:rsidR="00143847" w:rsidRPr="00143847">
              <w:rPr>
                <w:b/>
                <w:color w:val="2F537E"/>
                <w:sz w:val="18"/>
                <w:szCs w:val="14"/>
                <w:lang w:val="tr-TR"/>
              </w:rPr>
              <w:t>(Tablo boyutu içeriğe göre büyütülebilir)</w:t>
            </w:r>
          </w:p>
        </w:tc>
      </w:tr>
      <w:tr w:rsidR="00E219EA" w:rsidRPr="00143847" w14:paraId="2CC7C28B" w14:textId="77777777" w:rsidTr="00143847">
        <w:trPr>
          <w:trHeight w:val="4915"/>
        </w:trPr>
        <w:tc>
          <w:tcPr>
            <w:tcW w:w="10792" w:type="dxa"/>
            <w:shd w:val="clear" w:color="auto" w:fill="auto"/>
          </w:tcPr>
          <w:p w14:paraId="0A92CBE6" w14:textId="77777777" w:rsidR="00E219EA" w:rsidRPr="00143847" w:rsidRDefault="00E219EA" w:rsidP="002A2D17">
            <w:pPr>
              <w:rPr>
                <w:lang w:val="tr-TR"/>
              </w:rPr>
            </w:pPr>
          </w:p>
          <w:p w14:paraId="1C62B5B6" w14:textId="77777777" w:rsidR="00761236" w:rsidRPr="00143847" w:rsidRDefault="00761236" w:rsidP="002A2D17">
            <w:pPr>
              <w:rPr>
                <w:lang w:val="tr-TR"/>
              </w:rPr>
            </w:pPr>
          </w:p>
          <w:p w14:paraId="1EF36609" w14:textId="77777777" w:rsidR="00761236" w:rsidRPr="00143847" w:rsidRDefault="00761236" w:rsidP="002A2D17">
            <w:pPr>
              <w:rPr>
                <w:lang w:val="tr-TR"/>
              </w:rPr>
            </w:pPr>
          </w:p>
          <w:p w14:paraId="4797FCBD" w14:textId="11E1CFF3" w:rsidR="00761236" w:rsidRPr="00143847" w:rsidRDefault="00761236" w:rsidP="002A2D17">
            <w:pPr>
              <w:rPr>
                <w:lang w:val="tr-TR"/>
              </w:rPr>
            </w:pPr>
          </w:p>
        </w:tc>
      </w:tr>
    </w:tbl>
    <w:p w14:paraId="7AA27E2F" w14:textId="46CFB8ED" w:rsidR="00066A0D" w:rsidRPr="00143847" w:rsidRDefault="00066A0D">
      <w:pPr>
        <w:spacing w:after="0"/>
        <w:ind w:left="108"/>
        <w:rPr>
          <w:lang w:val="tr-TR"/>
        </w:rPr>
      </w:pP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1615E6" w:rsidRPr="00143847" w14:paraId="73E17FE5" w14:textId="77777777" w:rsidTr="002A2D17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0BD7E10E" w14:textId="70384409" w:rsidR="001615E6" w:rsidRPr="00143847" w:rsidRDefault="001615E6" w:rsidP="002A2D17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t>PROJENİN ÖZGÜNLÜĞÜ VE YENİLİKÇİ YANLARI</w:t>
            </w:r>
            <w:r w:rsidR="00143847" w:rsidRPr="00143847">
              <w:rPr>
                <w:b/>
                <w:color w:val="2F537E"/>
                <w:sz w:val="26"/>
                <w:lang w:val="tr-TR"/>
              </w:rPr>
              <w:t xml:space="preserve"> </w:t>
            </w:r>
            <w:r w:rsidR="00143847" w:rsidRPr="00143847">
              <w:rPr>
                <w:b/>
                <w:color w:val="2F537E"/>
                <w:sz w:val="18"/>
                <w:szCs w:val="14"/>
                <w:lang w:val="tr-TR"/>
              </w:rPr>
              <w:t>(Tablo boyutu içeriğe göre büyütülebilir)</w:t>
            </w:r>
          </w:p>
        </w:tc>
      </w:tr>
      <w:tr w:rsidR="001615E6" w:rsidRPr="00143847" w14:paraId="356D831E" w14:textId="77777777" w:rsidTr="00143847">
        <w:trPr>
          <w:trHeight w:val="5902"/>
        </w:trPr>
        <w:tc>
          <w:tcPr>
            <w:tcW w:w="10792" w:type="dxa"/>
            <w:shd w:val="clear" w:color="auto" w:fill="auto"/>
          </w:tcPr>
          <w:p w14:paraId="67838136" w14:textId="77777777" w:rsidR="001615E6" w:rsidRPr="00143847" w:rsidRDefault="001615E6" w:rsidP="002A2D17">
            <w:pPr>
              <w:rPr>
                <w:lang w:val="tr-TR"/>
              </w:rPr>
            </w:pPr>
          </w:p>
          <w:p w14:paraId="2A789F1B" w14:textId="77777777" w:rsidR="00761236" w:rsidRPr="00143847" w:rsidRDefault="00761236" w:rsidP="002A2D17">
            <w:pPr>
              <w:rPr>
                <w:lang w:val="tr-TR"/>
              </w:rPr>
            </w:pPr>
          </w:p>
          <w:p w14:paraId="784506A6" w14:textId="77777777" w:rsidR="00761236" w:rsidRPr="00143847" w:rsidRDefault="00761236" w:rsidP="002A2D17">
            <w:pPr>
              <w:rPr>
                <w:lang w:val="tr-TR"/>
              </w:rPr>
            </w:pPr>
          </w:p>
          <w:p w14:paraId="71F9830B" w14:textId="77777777" w:rsidR="00761236" w:rsidRPr="00143847" w:rsidRDefault="00761236" w:rsidP="002A2D17">
            <w:pPr>
              <w:rPr>
                <w:lang w:val="tr-TR"/>
              </w:rPr>
            </w:pPr>
          </w:p>
          <w:p w14:paraId="2CF45BAB" w14:textId="0B1CFBEE" w:rsidR="00761236" w:rsidRPr="00143847" w:rsidRDefault="00761236" w:rsidP="002A2D17">
            <w:pPr>
              <w:rPr>
                <w:lang w:val="tr-TR"/>
              </w:rPr>
            </w:pPr>
          </w:p>
        </w:tc>
      </w:tr>
    </w:tbl>
    <w:p w14:paraId="11EBCBDF" w14:textId="1DF8F026" w:rsidR="00066A0D" w:rsidRPr="00143847" w:rsidRDefault="00066A0D">
      <w:pPr>
        <w:spacing w:after="0"/>
        <w:ind w:left="108"/>
        <w:rPr>
          <w:lang w:val="tr-TR"/>
        </w:rPr>
      </w:pP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066A0D" w:rsidRPr="00143847" w14:paraId="293C812B" w14:textId="77777777" w:rsidTr="002A2D17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46544088" w14:textId="70156D7F" w:rsidR="00066A0D" w:rsidRPr="00143847" w:rsidRDefault="00066A0D" w:rsidP="002A2D17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t>PROJEDE YAPILAN ÇALIŞMALAR</w:t>
            </w:r>
            <w:r w:rsidR="00181797" w:rsidRPr="00143847">
              <w:rPr>
                <w:b/>
                <w:color w:val="2F537E"/>
                <w:sz w:val="26"/>
                <w:lang w:val="tr-TR"/>
              </w:rPr>
              <w:t xml:space="preserve"> – UYGULAMA ADIMLARI</w:t>
            </w:r>
            <w:r w:rsidR="00143847" w:rsidRPr="00143847">
              <w:rPr>
                <w:b/>
                <w:color w:val="2F537E"/>
                <w:sz w:val="26"/>
                <w:lang w:val="tr-TR"/>
              </w:rPr>
              <w:t xml:space="preserve"> </w:t>
            </w:r>
            <w:r w:rsidR="00143847" w:rsidRPr="00143847">
              <w:rPr>
                <w:b/>
                <w:color w:val="2F537E"/>
                <w:sz w:val="18"/>
                <w:szCs w:val="14"/>
                <w:lang w:val="tr-TR"/>
              </w:rPr>
              <w:t>(Tablo boyutu içeriğe göre büyütülebilir)</w:t>
            </w:r>
          </w:p>
        </w:tc>
      </w:tr>
      <w:tr w:rsidR="00066A0D" w:rsidRPr="00143847" w14:paraId="140A81B4" w14:textId="77777777" w:rsidTr="00143847">
        <w:trPr>
          <w:trHeight w:val="4772"/>
        </w:trPr>
        <w:tc>
          <w:tcPr>
            <w:tcW w:w="10792" w:type="dxa"/>
            <w:shd w:val="clear" w:color="auto" w:fill="auto"/>
          </w:tcPr>
          <w:p w14:paraId="11340758" w14:textId="77777777" w:rsidR="00066A0D" w:rsidRPr="00143847" w:rsidRDefault="00066A0D" w:rsidP="002A2D17">
            <w:pPr>
              <w:rPr>
                <w:lang w:val="tr-TR"/>
              </w:rPr>
            </w:pPr>
          </w:p>
        </w:tc>
      </w:tr>
    </w:tbl>
    <w:p w14:paraId="785439AD" w14:textId="5235A75E" w:rsidR="00066A0D" w:rsidRPr="00143847" w:rsidRDefault="00066A0D">
      <w:pPr>
        <w:spacing w:after="0"/>
        <w:ind w:left="108"/>
        <w:rPr>
          <w:lang w:val="tr-TR"/>
        </w:rPr>
      </w:pPr>
    </w:p>
    <w:p w14:paraId="40838D5F" w14:textId="77777777" w:rsidR="00066A0D" w:rsidRPr="00143847" w:rsidRDefault="00066A0D">
      <w:pPr>
        <w:spacing w:after="0"/>
        <w:ind w:left="108"/>
        <w:rPr>
          <w:lang w:val="tr-TR"/>
        </w:rPr>
      </w:pP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066A0D" w:rsidRPr="00143847" w14:paraId="7EB24C35" w14:textId="77777777" w:rsidTr="002A2D17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0914D169" w14:textId="5A14B8AD" w:rsidR="00066A0D" w:rsidRPr="00143847" w:rsidRDefault="00066A0D" w:rsidP="002A2D17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t xml:space="preserve">ELDE EDİLEN </w:t>
            </w:r>
            <w:r w:rsidR="001615E6" w:rsidRPr="00143847">
              <w:rPr>
                <w:b/>
                <w:color w:val="2F537E"/>
                <w:sz w:val="26"/>
                <w:lang w:val="tr-TR"/>
              </w:rPr>
              <w:t>KAZANÇLAR</w:t>
            </w:r>
            <w:r w:rsidR="00143847" w:rsidRPr="00143847">
              <w:rPr>
                <w:b/>
                <w:color w:val="2F537E"/>
                <w:sz w:val="26"/>
                <w:lang w:val="tr-TR"/>
              </w:rPr>
              <w:t xml:space="preserve"> </w:t>
            </w:r>
            <w:r w:rsidR="00143847" w:rsidRPr="00143847">
              <w:rPr>
                <w:b/>
                <w:color w:val="2F537E"/>
                <w:sz w:val="18"/>
                <w:szCs w:val="14"/>
                <w:lang w:val="tr-TR"/>
              </w:rPr>
              <w:t>(Tablo boyutu içeriğe göre büyütülebilir)</w:t>
            </w:r>
          </w:p>
        </w:tc>
      </w:tr>
      <w:tr w:rsidR="00066A0D" w:rsidRPr="00143847" w14:paraId="5DA512BB" w14:textId="77777777" w:rsidTr="00143847">
        <w:trPr>
          <w:trHeight w:val="5917"/>
        </w:trPr>
        <w:tc>
          <w:tcPr>
            <w:tcW w:w="10792" w:type="dxa"/>
            <w:shd w:val="clear" w:color="auto" w:fill="auto"/>
          </w:tcPr>
          <w:p w14:paraId="19228DC2" w14:textId="77777777" w:rsidR="00066A0D" w:rsidRPr="00143847" w:rsidRDefault="00066A0D" w:rsidP="002A2D17">
            <w:pPr>
              <w:rPr>
                <w:lang w:val="tr-TR"/>
              </w:rPr>
            </w:pPr>
          </w:p>
        </w:tc>
      </w:tr>
    </w:tbl>
    <w:p w14:paraId="639CB28B" w14:textId="0D7A66BA" w:rsidR="00066A0D" w:rsidRPr="00143847" w:rsidRDefault="00066A0D">
      <w:pPr>
        <w:spacing w:after="0"/>
        <w:ind w:left="108"/>
        <w:rPr>
          <w:lang w:val="tr-TR"/>
        </w:rPr>
      </w:pPr>
    </w:p>
    <w:tbl>
      <w:tblPr>
        <w:tblStyle w:val="TableGrid"/>
        <w:tblW w:w="1079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066A0D" w:rsidRPr="00143847" w14:paraId="3914D17E" w14:textId="77777777" w:rsidTr="002A2D17">
        <w:trPr>
          <w:trHeight w:val="321"/>
        </w:trPr>
        <w:tc>
          <w:tcPr>
            <w:tcW w:w="10792" w:type="dxa"/>
            <w:shd w:val="clear" w:color="auto" w:fill="B4C6E7" w:themeFill="accent1" w:themeFillTint="66"/>
          </w:tcPr>
          <w:p w14:paraId="1751D2E8" w14:textId="59839798" w:rsidR="00066A0D" w:rsidRPr="00143847" w:rsidRDefault="00066A0D" w:rsidP="002A2D17">
            <w:pPr>
              <w:rPr>
                <w:lang w:val="tr-TR"/>
              </w:rPr>
            </w:pPr>
            <w:r w:rsidRPr="00143847">
              <w:rPr>
                <w:b/>
                <w:color w:val="2F537E"/>
                <w:sz w:val="26"/>
                <w:lang w:val="tr-TR"/>
              </w:rPr>
              <w:t>EK BİLGİLER</w:t>
            </w:r>
            <w:r w:rsidR="00143847" w:rsidRPr="00143847">
              <w:rPr>
                <w:b/>
                <w:color w:val="2F537E"/>
                <w:sz w:val="26"/>
                <w:lang w:val="tr-TR"/>
              </w:rPr>
              <w:t xml:space="preserve"> </w:t>
            </w:r>
            <w:r w:rsidR="00143847" w:rsidRPr="00143847">
              <w:rPr>
                <w:b/>
                <w:color w:val="2F537E"/>
                <w:sz w:val="18"/>
                <w:szCs w:val="14"/>
                <w:lang w:val="tr-TR"/>
              </w:rPr>
              <w:t>(Tablo boyutu içeriğe göre büyütülebilir)</w:t>
            </w:r>
          </w:p>
        </w:tc>
      </w:tr>
      <w:tr w:rsidR="00066A0D" w:rsidRPr="00143847" w14:paraId="49ADC53C" w14:textId="77777777" w:rsidTr="00143847">
        <w:trPr>
          <w:trHeight w:val="4772"/>
        </w:trPr>
        <w:tc>
          <w:tcPr>
            <w:tcW w:w="10792" w:type="dxa"/>
            <w:shd w:val="clear" w:color="auto" w:fill="auto"/>
          </w:tcPr>
          <w:p w14:paraId="6EB5A5FD" w14:textId="77777777" w:rsidR="00066A0D" w:rsidRPr="00143847" w:rsidRDefault="00066A0D" w:rsidP="002A2D17">
            <w:pPr>
              <w:rPr>
                <w:lang w:val="tr-TR"/>
              </w:rPr>
            </w:pPr>
          </w:p>
        </w:tc>
      </w:tr>
    </w:tbl>
    <w:p w14:paraId="2BC39416" w14:textId="66710E50" w:rsidR="00066A0D" w:rsidRPr="00143847" w:rsidRDefault="00066A0D">
      <w:pPr>
        <w:spacing w:after="0"/>
        <w:ind w:left="108"/>
        <w:rPr>
          <w:lang w:val="tr-TR"/>
        </w:rPr>
      </w:pPr>
    </w:p>
    <w:p w14:paraId="1A3F094D" w14:textId="7F549A92" w:rsidR="00761236" w:rsidRPr="00143847" w:rsidRDefault="00761236">
      <w:pPr>
        <w:spacing w:after="0"/>
        <w:ind w:left="108"/>
        <w:rPr>
          <w:lang w:val="tr-TR"/>
        </w:rPr>
      </w:pPr>
    </w:p>
    <w:p w14:paraId="6BBADDCE" w14:textId="77777777" w:rsidR="00761236" w:rsidRPr="00143847" w:rsidRDefault="00761236">
      <w:pPr>
        <w:spacing w:after="0"/>
        <w:ind w:left="108"/>
        <w:rPr>
          <w:lang w:val="tr-TR"/>
        </w:rPr>
      </w:pPr>
    </w:p>
    <w:p w14:paraId="4DAF364E" w14:textId="55C320AE" w:rsidR="00E219EA" w:rsidRPr="00143847" w:rsidRDefault="00E219EA">
      <w:pPr>
        <w:spacing w:after="0"/>
        <w:ind w:left="-720" w:right="11333"/>
        <w:rPr>
          <w:lang w:val="tr-TR"/>
        </w:rPr>
      </w:pPr>
    </w:p>
    <w:sectPr w:rsidR="00E219EA" w:rsidRPr="00143847">
      <w:pgSz w:w="12240" w:h="15840"/>
      <w:pgMar w:top="1445" w:right="907" w:bottom="1823" w:left="720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E1987" w14:textId="77777777" w:rsidR="00543EA7" w:rsidRDefault="00543EA7">
      <w:pPr>
        <w:spacing w:after="0" w:line="240" w:lineRule="auto"/>
      </w:pPr>
      <w:r>
        <w:separator/>
      </w:r>
    </w:p>
  </w:endnote>
  <w:endnote w:type="continuationSeparator" w:id="0">
    <w:p w14:paraId="79A3D114" w14:textId="77777777" w:rsidR="00543EA7" w:rsidRDefault="00543E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366F" w14:textId="77777777" w:rsidR="00AC1E86" w:rsidRDefault="003F5414">
    <w:pPr>
      <w:spacing w:after="0"/>
      <w:ind w:left="189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</w:t>
    </w:r>
    <w:fldSimple w:instr=" NUMPAGES   \* MERGEFORMAT ">
      <w:r>
        <w:t>6</w:t>
      </w:r>
    </w:fldSimple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A9B7" w14:textId="6EC16E42" w:rsidR="00AC1E86" w:rsidRDefault="00066A0D">
    <w:pPr>
      <w:spacing w:after="0"/>
      <w:ind w:left="189"/>
      <w:jc w:val="center"/>
    </w:pPr>
    <w:r>
      <w:t>Sayfa</w:t>
    </w:r>
    <w:r w:rsidR="003F5414">
      <w:t xml:space="preserve"> </w:t>
    </w:r>
    <w:r w:rsidR="003F5414">
      <w:fldChar w:fldCharType="begin"/>
    </w:r>
    <w:r w:rsidR="003F5414">
      <w:instrText xml:space="preserve"> PAGE   \* MERGEFORMAT </w:instrText>
    </w:r>
    <w:r w:rsidR="003F5414">
      <w:fldChar w:fldCharType="separate"/>
    </w:r>
    <w:r w:rsidR="003F5414">
      <w:t>1</w:t>
    </w:r>
    <w:r w:rsidR="003F5414">
      <w:fldChar w:fldCharType="end"/>
    </w:r>
    <w:r w:rsidR="003F5414">
      <w:t xml:space="preserve"> </w:t>
    </w:r>
    <w:r w:rsidR="00143847">
      <w:t>/</w:t>
    </w:r>
    <w:r w:rsidR="003F5414">
      <w:t xml:space="preserve"> </w:t>
    </w:r>
    <w:fldSimple w:instr=" NUMPAGES   \* MERGEFORMAT ">
      <w:r w:rsidR="003F5414">
        <w:t>6</w:t>
      </w:r>
    </w:fldSimple>
    <w:r w:rsidR="003F5414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EA027" w14:textId="77777777" w:rsidR="00AC1E86" w:rsidRDefault="003F5414">
    <w:pPr>
      <w:spacing w:after="0"/>
      <w:ind w:left="189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</w:t>
    </w:r>
    <w:fldSimple w:instr=" NUMPAGES   \* MERGEFORMAT ">
      <w:r>
        <w:t>6</w:t>
      </w:r>
    </w:fldSimple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EFB31" w14:textId="77777777" w:rsidR="00543EA7" w:rsidRDefault="00543EA7">
      <w:pPr>
        <w:spacing w:after="0" w:line="240" w:lineRule="auto"/>
      </w:pPr>
      <w:r>
        <w:separator/>
      </w:r>
    </w:p>
  </w:footnote>
  <w:footnote w:type="continuationSeparator" w:id="0">
    <w:p w14:paraId="0928889E" w14:textId="77777777" w:rsidR="00543EA7" w:rsidRDefault="00543E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8975EE"/>
    <w:multiLevelType w:val="hybridMultilevel"/>
    <w:tmpl w:val="D43A5D46"/>
    <w:lvl w:ilvl="0" w:tplc="A8A42E6C">
      <w:start w:val="1"/>
      <w:numFmt w:val="bullet"/>
      <w:lvlText w:val=""/>
      <w:lvlJc w:val="left"/>
      <w:pPr>
        <w:ind w:left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D4F242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5ACAE6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860DF4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69A3E4C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B2AC172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DE60B8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21E7FEE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1206708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xMjWysLQwNzQxNbVQ0lEKTi0uzszPAykwrgUAzr2KfywAAAA="/>
  </w:docVars>
  <w:rsids>
    <w:rsidRoot w:val="00AC1E86"/>
    <w:rsid w:val="00066A0D"/>
    <w:rsid w:val="00086596"/>
    <w:rsid w:val="00143847"/>
    <w:rsid w:val="0015478A"/>
    <w:rsid w:val="001615E6"/>
    <w:rsid w:val="00181797"/>
    <w:rsid w:val="001A13E7"/>
    <w:rsid w:val="001C4454"/>
    <w:rsid w:val="003F5414"/>
    <w:rsid w:val="00543EA7"/>
    <w:rsid w:val="00761236"/>
    <w:rsid w:val="00A0375C"/>
    <w:rsid w:val="00AC1E86"/>
    <w:rsid w:val="00CE556C"/>
    <w:rsid w:val="00E219EA"/>
    <w:rsid w:val="00F7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EC18F"/>
  <w15:docId w15:val="{115F9889-56BC-4C21-9F36-7EE53B3EF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6" w:space="0" w:color="244061"/>
      </w:pBdr>
      <w:shd w:val="clear" w:color="auto" w:fill="C6D9F1"/>
      <w:spacing w:after="109"/>
      <w:outlineLvl w:val="0"/>
    </w:pPr>
    <w:rPr>
      <w:rFonts w:ascii="Calibri" w:eastAsia="Calibri" w:hAnsi="Calibri" w:cs="Calibri"/>
      <w:b/>
      <w:color w:val="24406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244061"/>
      <w:sz w:val="2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E5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6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A0D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 Kabak</dc:creator>
  <cp:keywords/>
  <cp:lastModifiedBy>Özgür Kabak</cp:lastModifiedBy>
  <cp:revision>12</cp:revision>
  <dcterms:created xsi:type="dcterms:W3CDTF">2026-01-09T09:44:00Z</dcterms:created>
  <dcterms:modified xsi:type="dcterms:W3CDTF">2026-03-02T13:13:00Z</dcterms:modified>
</cp:coreProperties>
</file>